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</w:t>
      </w:r>
      <w:r>
        <w:t xml:space="preserve"> </w:t>
      </w:r>
      <w:r>
        <w:t xml:space="preserve">этап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авурская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е DVWA в гостевую систему к Kali Linux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им по ссылке на Гитхаб, оттуда берем 3 команды для установки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317973"/>
            <wp:effectExtent b="0" l="0" r="0" t="0"/>
            <wp:docPr descr="Figure 1: установк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установка</w:t>
      </w:r>
    </w:p>
    <w:bookmarkEnd w:id="0"/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285946"/>
            <wp:effectExtent b="0" l="0" r="0" t="0"/>
            <wp:docPr descr="Figure 2: установк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установка</w:t>
      </w:r>
    </w:p>
    <w:bookmarkEnd w:id="0"/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2270665"/>
            <wp:effectExtent b="0" l="0" r="0" t="0"/>
            <wp:docPr descr="Figure 3: установк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установка</w:t>
      </w:r>
    </w:p>
    <w:bookmarkEnd w:id="0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тановили DVWA в гостевую систему к Kali Linux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 этап проекта</dc:title>
  <dc:creator>Савурская Полина</dc:creator>
  <dc:language>ru-RU</dc:language>
  <cp:keywords/>
  <dcterms:created xsi:type="dcterms:W3CDTF">2024-03-16T15:12:29Z</dcterms:created>
  <dcterms:modified xsi:type="dcterms:W3CDTF">2024-03-16T15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сновы информационной безопасности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